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D2FD0" w14:textId="77777777" w:rsidR="003C6781" w:rsidRPr="00D552AA" w:rsidRDefault="003C6781" w:rsidP="00A66A3D">
      <w:pPr>
        <w:spacing w:after="0" w:line="360" w:lineRule="auto"/>
        <w:jc w:val="center"/>
        <w:rPr>
          <w:b/>
          <w:sz w:val="2"/>
          <w:szCs w:val="20"/>
        </w:rPr>
      </w:pPr>
    </w:p>
    <w:p w14:paraId="28201D33" w14:textId="69F260D0" w:rsidR="00C87476" w:rsidRPr="00D552AA" w:rsidRDefault="00A3562E" w:rsidP="00A3562E">
      <w:pPr>
        <w:spacing w:after="0"/>
        <w:jc w:val="right"/>
        <w:rPr>
          <w:b/>
          <w:sz w:val="20"/>
          <w:szCs w:val="20"/>
        </w:rPr>
      </w:pPr>
      <w:r w:rsidRPr="00D552AA">
        <w:rPr>
          <w:b/>
          <w:sz w:val="20"/>
          <w:szCs w:val="20"/>
        </w:rPr>
        <w:t xml:space="preserve">PRILOGA </w:t>
      </w:r>
      <w:r w:rsidR="00C318B9">
        <w:rPr>
          <w:b/>
          <w:sz w:val="20"/>
          <w:szCs w:val="20"/>
        </w:rPr>
        <w:t>1</w:t>
      </w:r>
    </w:p>
    <w:p w14:paraId="58F91F0D" w14:textId="77777777" w:rsidR="00D552AA" w:rsidRPr="00D552AA" w:rsidRDefault="00D552AA" w:rsidP="00B85B28">
      <w:pPr>
        <w:spacing w:after="0"/>
        <w:jc w:val="center"/>
        <w:rPr>
          <w:b/>
          <w:sz w:val="14"/>
          <w:szCs w:val="12"/>
        </w:rPr>
      </w:pPr>
    </w:p>
    <w:p w14:paraId="75D73AA9" w14:textId="4BA26480" w:rsidR="00B85B28" w:rsidRDefault="003255CB" w:rsidP="00B85B28">
      <w:pPr>
        <w:spacing w:after="0"/>
        <w:jc w:val="center"/>
        <w:rPr>
          <w:b/>
          <w:sz w:val="24"/>
        </w:rPr>
      </w:pPr>
      <w:r w:rsidRPr="00D552AA">
        <w:rPr>
          <w:b/>
          <w:sz w:val="24"/>
        </w:rPr>
        <w:t xml:space="preserve">VLOGA NA RAZPIS ZA SOFINANCIRANJE </w:t>
      </w:r>
      <w:r w:rsidR="00536CE5">
        <w:rPr>
          <w:b/>
          <w:sz w:val="24"/>
        </w:rPr>
        <w:t>ŠTUDIJSKIH OBISKOV</w:t>
      </w:r>
      <w:r w:rsidR="00536CE5" w:rsidRPr="00D552AA">
        <w:rPr>
          <w:b/>
          <w:sz w:val="24"/>
        </w:rPr>
        <w:t xml:space="preserve"> </w:t>
      </w:r>
      <w:r w:rsidRPr="00D552AA">
        <w:rPr>
          <w:b/>
          <w:sz w:val="24"/>
        </w:rPr>
        <w:t>V LETU 202</w:t>
      </w:r>
      <w:r w:rsidR="00B75EA0">
        <w:rPr>
          <w:b/>
          <w:sz w:val="24"/>
        </w:rPr>
        <w:t>2</w:t>
      </w:r>
    </w:p>
    <w:p w14:paraId="24B88EE3" w14:textId="77777777" w:rsidR="00CF708F" w:rsidRPr="00D552AA" w:rsidRDefault="00CF708F" w:rsidP="00B85B28">
      <w:pPr>
        <w:spacing w:after="0"/>
        <w:jc w:val="center"/>
        <w:rPr>
          <w:b/>
          <w:sz w:val="24"/>
        </w:rPr>
      </w:pPr>
    </w:p>
    <w:p w14:paraId="5CF26346" w14:textId="72A57DAF" w:rsidR="0013757D" w:rsidRPr="00991CF1" w:rsidRDefault="00CF708F" w:rsidP="0013757D">
      <w:pPr>
        <w:spacing w:after="0"/>
        <w:rPr>
          <w:b/>
          <w:i/>
          <w:sz w:val="24"/>
          <w:szCs w:val="20"/>
        </w:rPr>
      </w:pPr>
      <w:r w:rsidRPr="00991CF1">
        <w:rPr>
          <w:b/>
          <w:i/>
          <w:sz w:val="24"/>
          <w:szCs w:val="20"/>
        </w:rPr>
        <w:t xml:space="preserve">Podatki o </w:t>
      </w:r>
      <w:r w:rsidR="00536CE5">
        <w:rPr>
          <w:b/>
          <w:i/>
          <w:sz w:val="24"/>
          <w:szCs w:val="20"/>
        </w:rPr>
        <w:t>študijskem obisku</w:t>
      </w:r>
    </w:p>
    <w:tbl>
      <w:tblPr>
        <w:tblStyle w:val="Tabelamrea"/>
        <w:tblW w:w="9776" w:type="dxa"/>
        <w:tblInd w:w="-147" w:type="dxa"/>
        <w:tblLook w:val="04A0" w:firstRow="1" w:lastRow="0" w:firstColumn="1" w:lastColumn="0" w:noHBand="0" w:noVBand="1"/>
      </w:tblPr>
      <w:tblGrid>
        <w:gridCol w:w="2658"/>
        <w:gridCol w:w="2368"/>
        <w:gridCol w:w="2389"/>
        <w:gridCol w:w="2361"/>
      </w:tblGrid>
      <w:tr w:rsidR="00C87476" w:rsidRPr="00BC4862" w14:paraId="0926094E" w14:textId="77777777" w:rsidTr="00CF708F">
        <w:trPr>
          <w:trHeight w:val="419"/>
        </w:trPr>
        <w:tc>
          <w:tcPr>
            <w:tcW w:w="2658" w:type="dxa"/>
          </w:tcPr>
          <w:p w14:paraId="59D75443" w14:textId="77777777" w:rsidR="00C87476" w:rsidRDefault="00C87476" w:rsidP="00AF1095">
            <w:pPr>
              <w:spacing w:line="276" w:lineRule="auto"/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Članica</w:t>
            </w:r>
          </w:p>
        </w:tc>
        <w:tc>
          <w:tcPr>
            <w:tcW w:w="7118" w:type="dxa"/>
            <w:gridSpan w:val="3"/>
          </w:tcPr>
          <w:p w14:paraId="34C87465" w14:textId="6FAA4660" w:rsidR="00C87476" w:rsidRPr="00725CD7" w:rsidRDefault="00C87476" w:rsidP="00AF1095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C87476" w:rsidRPr="00BC4862" w14:paraId="7F04FF65" w14:textId="77777777" w:rsidTr="00CF708F">
        <w:trPr>
          <w:trHeight w:val="419"/>
        </w:trPr>
        <w:tc>
          <w:tcPr>
            <w:tcW w:w="2658" w:type="dxa"/>
          </w:tcPr>
          <w:p w14:paraId="133FBB2C" w14:textId="4BCD4131" w:rsidR="00C87476" w:rsidRDefault="00C87476" w:rsidP="00AF1095">
            <w:pPr>
              <w:spacing w:line="276" w:lineRule="auto"/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 xml:space="preserve">Naziv </w:t>
            </w:r>
            <w:r w:rsidR="00536CE5">
              <w:rPr>
                <w:sz w:val="20"/>
                <w:szCs w:val="20"/>
              </w:rPr>
              <w:t>študijskega obiska</w:t>
            </w:r>
          </w:p>
        </w:tc>
        <w:tc>
          <w:tcPr>
            <w:tcW w:w="7118" w:type="dxa"/>
            <w:gridSpan w:val="3"/>
          </w:tcPr>
          <w:p w14:paraId="0EFC458E" w14:textId="508490E2" w:rsidR="00C87476" w:rsidRPr="00725CD7" w:rsidRDefault="00C87476" w:rsidP="00AF1095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4D5ED5" w:rsidRPr="00BC4862" w14:paraId="7AA88359" w14:textId="77777777" w:rsidTr="000050E0">
        <w:trPr>
          <w:trHeight w:val="419"/>
        </w:trPr>
        <w:tc>
          <w:tcPr>
            <w:tcW w:w="9776" w:type="dxa"/>
            <w:gridSpan w:val="4"/>
          </w:tcPr>
          <w:p w14:paraId="785C4F64" w14:textId="5F81B504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is </w:t>
            </w:r>
            <w:r w:rsidR="00536CE5">
              <w:rPr>
                <w:sz w:val="20"/>
                <w:szCs w:val="20"/>
              </w:rPr>
              <w:t>študijskega obiska</w:t>
            </w:r>
            <w:r>
              <w:rPr>
                <w:sz w:val="20"/>
                <w:szCs w:val="20"/>
              </w:rPr>
              <w:t>:</w:t>
            </w:r>
          </w:p>
          <w:p w14:paraId="157AF4D5" w14:textId="290F4687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4A1176E5" w14:textId="1B0AFE78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0FD0FBD1" w14:textId="5F593992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7D027C2A" w14:textId="63624733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4C5257C1" w14:textId="0DFD53FE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4A8BF8AF" w14:textId="77777777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5752D0EF" w14:textId="77777777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18606089" w14:textId="77777777" w:rsidR="004D5ED5" w:rsidRDefault="004D5ED5" w:rsidP="00AF1095">
            <w:pPr>
              <w:spacing w:line="276" w:lineRule="auto"/>
              <w:rPr>
                <w:sz w:val="20"/>
                <w:szCs w:val="20"/>
              </w:rPr>
            </w:pPr>
          </w:p>
          <w:p w14:paraId="12D46EBA" w14:textId="168B3369" w:rsidR="004D5ED5" w:rsidRPr="00B85B28" w:rsidRDefault="00536CE5" w:rsidP="00AF109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vezava do novice (če obstaja)</w:t>
            </w:r>
            <w:r w:rsidR="00CE58BB">
              <w:rPr>
                <w:sz w:val="20"/>
                <w:szCs w:val="20"/>
              </w:rPr>
              <w:t>:</w:t>
            </w:r>
          </w:p>
        </w:tc>
      </w:tr>
      <w:tr w:rsidR="00B85B28" w:rsidRPr="00BC4862" w14:paraId="1CB8ACDA" w14:textId="77777777" w:rsidTr="00CF708F">
        <w:trPr>
          <w:trHeight w:val="419"/>
        </w:trPr>
        <w:tc>
          <w:tcPr>
            <w:tcW w:w="2658" w:type="dxa"/>
          </w:tcPr>
          <w:p w14:paraId="3F5CE93C" w14:textId="2EBA24F5" w:rsidR="00B85B28" w:rsidRPr="00BC4862" w:rsidRDefault="00E15F95" w:rsidP="00B85B28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rmin izvedbe </w:t>
            </w:r>
            <w:r w:rsidR="00D25D70">
              <w:rPr>
                <w:sz w:val="20"/>
                <w:szCs w:val="20"/>
              </w:rPr>
              <w:t>študijskega obiska</w:t>
            </w:r>
            <w:r w:rsidR="00E06AFB">
              <w:rPr>
                <w:sz w:val="20"/>
                <w:szCs w:val="20"/>
              </w:rPr>
              <w:t xml:space="preserve"> (od-do)</w:t>
            </w:r>
          </w:p>
        </w:tc>
        <w:tc>
          <w:tcPr>
            <w:tcW w:w="2368" w:type="dxa"/>
          </w:tcPr>
          <w:p w14:paraId="6A6C68B4" w14:textId="77777777" w:rsidR="00B85B28" w:rsidRPr="00725CD7" w:rsidRDefault="00B85B2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389" w:type="dxa"/>
          </w:tcPr>
          <w:p w14:paraId="5BF9AD49" w14:textId="77777777" w:rsidR="00B85B28" w:rsidRPr="00B85B28" w:rsidRDefault="00B85B28" w:rsidP="009A6DC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tevilo dni</w:t>
            </w:r>
            <w:r w:rsidR="00C87476">
              <w:rPr>
                <w:sz w:val="20"/>
                <w:szCs w:val="20"/>
              </w:rPr>
              <w:t xml:space="preserve"> trajanja</w:t>
            </w:r>
          </w:p>
        </w:tc>
        <w:tc>
          <w:tcPr>
            <w:tcW w:w="2361" w:type="dxa"/>
          </w:tcPr>
          <w:p w14:paraId="1479B8F1" w14:textId="77777777" w:rsidR="00B85B28" w:rsidRPr="00725CD7" w:rsidRDefault="00B85B2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B85B28" w:rsidRPr="00BC4862" w14:paraId="2695C8A9" w14:textId="77777777" w:rsidTr="00CF708F">
        <w:trPr>
          <w:trHeight w:val="411"/>
        </w:trPr>
        <w:tc>
          <w:tcPr>
            <w:tcW w:w="2658" w:type="dxa"/>
          </w:tcPr>
          <w:p w14:paraId="73CBDC9E" w14:textId="5A8AF4F2" w:rsidR="00B85B28" w:rsidRPr="00BC4862" w:rsidRDefault="00D25D70" w:rsidP="00B85B28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videno število študentov</w:t>
            </w:r>
          </w:p>
        </w:tc>
        <w:tc>
          <w:tcPr>
            <w:tcW w:w="2368" w:type="dxa"/>
          </w:tcPr>
          <w:p w14:paraId="6EDB86CB" w14:textId="77777777" w:rsidR="00B85B28" w:rsidRPr="00725CD7" w:rsidRDefault="00B85B2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389" w:type="dxa"/>
          </w:tcPr>
          <w:p w14:paraId="76CEFB13" w14:textId="14E11B2E" w:rsidR="00B85B28" w:rsidRPr="00B85B28" w:rsidRDefault="000B02E2" w:rsidP="00C87476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dvideno š</w:t>
            </w:r>
            <w:r w:rsidR="00C87476">
              <w:rPr>
                <w:sz w:val="20"/>
                <w:szCs w:val="20"/>
              </w:rPr>
              <w:t xml:space="preserve">tevilo </w:t>
            </w:r>
            <w:r w:rsidR="00D25D70">
              <w:rPr>
                <w:sz w:val="20"/>
                <w:szCs w:val="20"/>
              </w:rPr>
              <w:t>spremljevalcev</w:t>
            </w:r>
          </w:p>
        </w:tc>
        <w:tc>
          <w:tcPr>
            <w:tcW w:w="2361" w:type="dxa"/>
          </w:tcPr>
          <w:p w14:paraId="7D83064E" w14:textId="77777777" w:rsidR="00B85B28" w:rsidRPr="00725CD7" w:rsidRDefault="00B85B28" w:rsidP="009A6DC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2757BD" w:rsidRPr="00BC4862" w14:paraId="2792E482" w14:textId="77777777" w:rsidTr="00CF708F">
        <w:trPr>
          <w:trHeight w:val="418"/>
        </w:trPr>
        <w:tc>
          <w:tcPr>
            <w:tcW w:w="2658" w:type="dxa"/>
          </w:tcPr>
          <w:p w14:paraId="2FB2F987" w14:textId="2C956587" w:rsidR="002757BD" w:rsidRPr="00BC4862" w:rsidRDefault="002757BD" w:rsidP="002757B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 </w:t>
            </w:r>
            <w:r w:rsidR="00B53E20">
              <w:rPr>
                <w:sz w:val="20"/>
                <w:szCs w:val="20"/>
              </w:rPr>
              <w:t>udeleženci</w:t>
            </w:r>
            <w:r>
              <w:rPr>
                <w:sz w:val="20"/>
                <w:szCs w:val="20"/>
              </w:rPr>
              <w:t xml:space="preserve"> plačajo kotizacijo</w:t>
            </w:r>
            <w:r w:rsidR="00A528FF">
              <w:rPr>
                <w:sz w:val="20"/>
                <w:szCs w:val="20"/>
              </w:rPr>
              <w:t xml:space="preserve"> (lastni prispevek)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2368" w:type="dxa"/>
          </w:tcPr>
          <w:p w14:paraId="001B8757" w14:textId="34E22D4C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389" w:type="dxa"/>
          </w:tcPr>
          <w:p w14:paraId="3B23B92C" w14:textId="77777777" w:rsidR="002757BD" w:rsidRPr="00B85B28" w:rsidRDefault="002757BD" w:rsidP="002757BD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šina kotizacije</w:t>
            </w:r>
          </w:p>
        </w:tc>
        <w:tc>
          <w:tcPr>
            <w:tcW w:w="2361" w:type="dxa"/>
          </w:tcPr>
          <w:p w14:paraId="64839909" w14:textId="77777777" w:rsidR="002757BD" w:rsidRPr="00725CD7" w:rsidRDefault="002757BD" w:rsidP="002757BD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</w:tr>
    </w:tbl>
    <w:p w14:paraId="31F625BA" w14:textId="77777777" w:rsidR="00CB6ED7" w:rsidRDefault="00CB6ED7" w:rsidP="00CB6ED7">
      <w:pPr>
        <w:spacing w:after="0"/>
        <w:rPr>
          <w:sz w:val="20"/>
          <w:szCs w:val="20"/>
        </w:rPr>
      </w:pPr>
    </w:p>
    <w:p w14:paraId="15904180" w14:textId="77777777" w:rsidR="00044441" w:rsidRDefault="00CF708F" w:rsidP="00CB6ED7">
      <w:pPr>
        <w:spacing w:after="0"/>
        <w:rPr>
          <w:b/>
          <w:i/>
          <w:sz w:val="24"/>
          <w:szCs w:val="20"/>
        </w:rPr>
      </w:pPr>
      <w:r w:rsidRPr="00991CF1">
        <w:rPr>
          <w:b/>
          <w:i/>
          <w:sz w:val="24"/>
          <w:szCs w:val="20"/>
        </w:rPr>
        <w:t>Financiranje</w:t>
      </w:r>
    </w:p>
    <w:tbl>
      <w:tblPr>
        <w:tblStyle w:val="Tabelamrea"/>
        <w:tblW w:w="9787" w:type="dxa"/>
        <w:tblInd w:w="-147" w:type="dxa"/>
        <w:tblLook w:val="04A0" w:firstRow="1" w:lastRow="0" w:firstColumn="1" w:lastColumn="0" w:noHBand="0" w:noVBand="1"/>
      </w:tblPr>
      <w:tblGrid>
        <w:gridCol w:w="368"/>
        <w:gridCol w:w="2301"/>
        <w:gridCol w:w="7107"/>
        <w:gridCol w:w="11"/>
      </w:tblGrid>
      <w:tr w:rsidR="00891CE7" w:rsidRPr="0016492A" w14:paraId="0CFD5F02" w14:textId="77777777" w:rsidTr="003F2035">
        <w:trPr>
          <w:gridAfter w:val="1"/>
          <w:wAfter w:w="11" w:type="dxa"/>
          <w:trHeight w:val="418"/>
        </w:trPr>
        <w:tc>
          <w:tcPr>
            <w:tcW w:w="9776" w:type="dxa"/>
            <w:gridSpan w:val="3"/>
          </w:tcPr>
          <w:p w14:paraId="2A7CB375" w14:textId="3E7E4605" w:rsidR="00891CE7" w:rsidRPr="0016492A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 w:rsidRPr="0016492A">
              <w:rPr>
                <w:b/>
                <w:szCs w:val="20"/>
              </w:rPr>
              <w:t xml:space="preserve">Opis </w:t>
            </w:r>
            <w:r w:rsidR="00CC00C1">
              <w:rPr>
                <w:b/>
                <w:szCs w:val="20"/>
              </w:rPr>
              <w:t>stroškov oz. aktivnosti</w:t>
            </w:r>
            <w:r w:rsidRPr="0016492A">
              <w:rPr>
                <w:b/>
                <w:szCs w:val="20"/>
              </w:rPr>
              <w:t xml:space="preserve">, ki jih načrtujete izvesti </w:t>
            </w:r>
            <w:r>
              <w:rPr>
                <w:b/>
                <w:szCs w:val="20"/>
              </w:rPr>
              <w:t>s sredstvi tega razpisa in višina zaprošenih sredstev (</w:t>
            </w:r>
            <w:r w:rsidRPr="00C87476">
              <w:rPr>
                <w:b/>
                <w:szCs w:val="20"/>
              </w:rPr>
              <w:t>navesti je potrebno vse stroške vključno z davki in prispevki)</w:t>
            </w:r>
          </w:p>
        </w:tc>
      </w:tr>
      <w:tr w:rsidR="00891CE7" w:rsidRPr="00BC4862" w14:paraId="7B3A3BF8" w14:textId="77777777" w:rsidTr="003F2035">
        <w:trPr>
          <w:trHeight w:val="411"/>
        </w:trPr>
        <w:tc>
          <w:tcPr>
            <w:tcW w:w="368" w:type="dxa"/>
            <w:vMerge w:val="restart"/>
          </w:tcPr>
          <w:p w14:paraId="6F32787C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2301" w:type="dxa"/>
          </w:tcPr>
          <w:p w14:paraId="7E45260D" w14:textId="2497A1CF" w:rsidR="00891CE7" w:rsidRDefault="00E444C5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šek</w:t>
            </w:r>
            <w:r w:rsidR="00891CE7">
              <w:rPr>
                <w:sz w:val="20"/>
                <w:szCs w:val="20"/>
              </w:rPr>
              <w:t>:</w:t>
            </w:r>
          </w:p>
          <w:p w14:paraId="3DD1CE6A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34E87E91" w14:textId="77777777" w:rsidR="00891CE7" w:rsidRPr="00C87476" w:rsidRDefault="00891CE7" w:rsidP="003F2035">
            <w:pPr>
              <w:rPr>
                <w:b/>
                <w:sz w:val="20"/>
                <w:szCs w:val="20"/>
              </w:rPr>
            </w:pPr>
          </w:p>
        </w:tc>
        <w:tc>
          <w:tcPr>
            <w:tcW w:w="7118" w:type="dxa"/>
            <w:gridSpan w:val="2"/>
          </w:tcPr>
          <w:p w14:paraId="564C5425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is:</w:t>
            </w:r>
          </w:p>
          <w:p w14:paraId="4944F69E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75B5E9CE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5ED77EF1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0C2DCE2D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544B5A08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9C9BBE5" w14:textId="77777777" w:rsidR="00891CE7" w:rsidRPr="00B85B28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91CE7" w:rsidRPr="00BC4862" w14:paraId="49204B46" w14:textId="77777777" w:rsidTr="003F2035">
        <w:trPr>
          <w:trHeight w:val="411"/>
        </w:trPr>
        <w:tc>
          <w:tcPr>
            <w:tcW w:w="368" w:type="dxa"/>
            <w:vMerge/>
          </w:tcPr>
          <w:p w14:paraId="041B9BFF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323C45B4" w14:textId="77777777" w:rsidR="00891CE7" w:rsidRPr="00B67036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B67036">
              <w:rPr>
                <w:sz w:val="20"/>
                <w:szCs w:val="20"/>
              </w:rPr>
              <w:t>išina sofinanciranja</w:t>
            </w:r>
          </w:p>
        </w:tc>
        <w:tc>
          <w:tcPr>
            <w:tcW w:w="7118" w:type="dxa"/>
            <w:gridSpan w:val="2"/>
          </w:tcPr>
          <w:p w14:paraId="4D4AC97B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  <w:tr w:rsidR="00891CE7" w:rsidRPr="00BC4862" w14:paraId="1D2BDEE4" w14:textId="77777777" w:rsidTr="003F2035">
        <w:trPr>
          <w:trHeight w:val="411"/>
        </w:trPr>
        <w:tc>
          <w:tcPr>
            <w:tcW w:w="368" w:type="dxa"/>
            <w:vMerge w:val="restart"/>
          </w:tcPr>
          <w:p w14:paraId="76F4A33A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2301" w:type="dxa"/>
          </w:tcPr>
          <w:p w14:paraId="2226F05E" w14:textId="0C52C73C" w:rsidR="00891CE7" w:rsidRDefault="00E444C5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šek</w:t>
            </w:r>
            <w:r w:rsidR="00891CE7">
              <w:rPr>
                <w:sz w:val="20"/>
                <w:szCs w:val="20"/>
              </w:rPr>
              <w:t>:</w:t>
            </w:r>
          </w:p>
          <w:p w14:paraId="4AE00935" w14:textId="77777777" w:rsidR="00891CE7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0FCE25E6" w14:textId="77777777" w:rsidR="00891CE7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7290B4C1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7118" w:type="dxa"/>
            <w:gridSpan w:val="2"/>
          </w:tcPr>
          <w:p w14:paraId="347345E7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is:</w:t>
            </w:r>
          </w:p>
          <w:p w14:paraId="454D7713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47DDEAAB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27808900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0914878A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73A077FF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E285AAF" w14:textId="77777777" w:rsidR="00891CE7" w:rsidRPr="00B85B28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91CE7" w:rsidRPr="00BC4862" w14:paraId="30A879E6" w14:textId="77777777" w:rsidTr="003F2035">
        <w:trPr>
          <w:trHeight w:val="411"/>
        </w:trPr>
        <w:tc>
          <w:tcPr>
            <w:tcW w:w="368" w:type="dxa"/>
            <w:vMerge/>
          </w:tcPr>
          <w:p w14:paraId="37129949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5F8F51CC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B67036">
              <w:rPr>
                <w:sz w:val="20"/>
                <w:szCs w:val="20"/>
              </w:rPr>
              <w:t>išina sofinanciranja</w:t>
            </w:r>
          </w:p>
        </w:tc>
        <w:tc>
          <w:tcPr>
            <w:tcW w:w="7118" w:type="dxa"/>
            <w:gridSpan w:val="2"/>
          </w:tcPr>
          <w:p w14:paraId="1841D581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  <w:tr w:rsidR="00891CE7" w:rsidRPr="00BC4862" w14:paraId="142E714B" w14:textId="77777777" w:rsidTr="003F2035">
        <w:trPr>
          <w:trHeight w:val="411"/>
        </w:trPr>
        <w:tc>
          <w:tcPr>
            <w:tcW w:w="368" w:type="dxa"/>
            <w:vMerge w:val="restart"/>
          </w:tcPr>
          <w:p w14:paraId="4A5943B2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2301" w:type="dxa"/>
          </w:tcPr>
          <w:p w14:paraId="5D86E704" w14:textId="560FE7CB" w:rsidR="00891CE7" w:rsidRDefault="00142C4F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891CE7"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>rošek</w:t>
            </w:r>
            <w:r w:rsidR="00891CE7">
              <w:rPr>
                <w:sz w:val="20"/>
                <w:szCs w:val="20"/>
              </w:rPr>
              <w:t>:</w:t>
            </w:r>
          </w:p>
          <w:p w14:paraId="1B597F1D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536E3C46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470B20DF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7118" w:type="dxa"/>
            <w:gridSpan w:val="2"/>
          </w:tcPr>
          <w:p w14:paraId="10F8E3E1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Opis:</w:t>
            </w:r>
          </w:p>
          <w:p w14:paraId="374AF28D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5147CD75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4AA1F139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41AFEAE1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14D2850B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B46BF86" w14:textId="77777777" w:rsidR="00891CE7" w:rsidRPr="00B85B28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91CE7" w:rsidRPr="00BC4862" w14:paraId="25C26403" w14:textId="77777777" w:rsidTr="003F2035">
        <w:trPr>
          <w:trHeight w:val="411"/>
        </w:trPr>
        <w:tc>
          <w:tcPr>
            <w:tcW w:w="368" w:type="dxa"/>
            <w:vMerge/>
          </w:tcPr>
          <w:p w14:paraId="54BCF63A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703F00CF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B67036">
              <w:rPr>
                <w:sz w:val="20"/>
                <w:szCs w:val="20"/>
              </w:rPr>
              <w:t>išina sofinanciranja</w:t>
            </w:r>
          </w:p>
        </w:tc>
        <w:tc>
          <w:tcPr>
            <w:tcW w:w="7118" w:type="dxa"/>
            <w:gridSpan w:val="2"/>
          </w:tcPr>
          <w:p w14:paraId="3C0EFB10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 w:rsidRPr="00C87476">
              <w:rPr>
                <w:b/>
                <w:sz w:val="20"/>
                <w:szCs w:val="20"/>
              </w:rPr>
              <w:t>EUR</w:t>
            </w:r>
          </w:p>
        </w:tc>
      </w:tr>
      <w:tr w:rsidR="00891CE7" w:rsidRPr="00BC4862" w14:paraId="41472BCC" w14:textId="77777777" w:rsidTr="003F2035">
        <w:trPr>
          <w:trHeight w:val="411"/>
        </w:trPr>
        <w:tc>
          <w:tcPr>
            <w:tcW w:w="368" w:type="dxa"/>
            <w:vMerge w:val="restart"/>
          </w:tcPr>
          <w:p w14:paraId="2D83A0B5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  <w:tc>
          <w:tcPr>
            <w:tcW w:w="2301" w:type="dxa"/>
          </w:tcPr>
          <w:p w14:paraId="2DB8FC86" w14:textId="06D974F3" w:rsidR="00891CE7" w:rsidRDefault="00142C4F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šek</w:t>
            </w:r>
            <w:r w:rsidR="00891CE7">
              <w:rPr>
                <w:sz w:val="20"/>
                <w:szCs w:val="20"/>
              </w:rPr>
              <w:t>:</w:t>
            </w:r>
          </w:p>
          <w:p w14:paraId="2CBC6012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  <w:p w14:paraId="51BE5FA4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7118" w:type="dxa"/>
            <w:gridSpan w:val="2"/>
          </w:tcPr>
          <w:p w14:paraId="0F67ECE6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is:</w:t>
            </w:r>
          </w:p>
          <w:p w14:paraId="20F7F0A0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2D6DF06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6836CC28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194318B7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3E17D376" w14:textId="77777777" w:rsidR="00891CE7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  <w:p w14:paraId="33182B70" w14:textId="77777777" w:rsidR="00891CE7" w:rsidRPr="00B85B28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91CE7" w:rsidRPr="00BC4862" w14:paraId="310A25E8" w14:textId="77777777" w:rsidTr="003F2035">
        <w:trPr>
          <w:trHeight w:val="411"/>
        </w:trPr>
        <w:tc>
          <w:tcPr>
            <w:tcW w:w="368" w:type="dxa"/>
            <w:vMerge/>
          </w:tcPr>
          <w:p w14:paraId="62680F38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01" w:type="dxa"/>
          </w:tcPr>
          <w:p w14:paraId="4D1CB694" w14:textId="77777777" w:rsidR="00891CE7" w:rsidRPr="00BC4862" w:rsidRDefault="00891CE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B67036">
              <w:rPr>
                <w:sz w:val="20"/>
                <w:szCs w:val="20"/>
              </w:rPr>
              <w:t>išina sofinanciranja</w:t>
            </w:r>
          </w:p>
        </w:tc>
        <w:tc>
          <w:tcPr>
            <w:tcW w:w="7118" w:type="dxa"/>
            <w:gridSpan w:val="2"/>
          </w:tcPr>
          <w:p w14:paraId="6195206F" w14:textId="77777777" w:rsidR="00891CE7" w:rsidRPr="00C87476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  <w:tr w:rsidR="00891CE7" w:rsidRPr="00BC4862" w14:paraId="0CBF52DC" w14:textId="77777777" w:rsidTr="003F2035">
        <w:trPr>
          <w:trHeight w:val="411"/>
        </w:trPr>
        <w:tc>
          <w:tcPr>
            <w:tcW w:w="2669" w:type="dxa"/>
            <w:gridSpan w:val="2"/>
          </w:tcPr>
          <w:p w14:paraId="6D5CF81D" w14:textId="657A9216" w:rsidR="00891CE7" w:rsidRPr="009E69BA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 w:rsidRPr="009E69BA">
              <w:rPr>
                <w:b/>
                <w:sz w:val="20"/>
                <w:szCs w:val="20"/>
              </w:rPr>
              <w:t xml:space="preserve">Skupna višina sofinanciranja </w:t>
            </w:r>
            <w:r w:rsidR="00023368">
              <w:rPr>
                <w:b/>
                <w:sz w:val="20"/>
                <w:szCs w:val="20"/>
              </w:rPr>
              <w:t>študijskega obiska</w:t>
            </w:r>
            <w:r w:rsidR="009747A4">
              <w:rPr>
                <w:b/>
                <w:sz w:val="20"/>
                <w:szCs w:val="20"/>
              </w:rPr>
              <w:t xml:space="preserve"> iz RSF 2021-2024</w:t>
            </w:r>
          </w:p>
        </w:tc>
        <w:tc>
          <w:tcPr>
            <w:tcW w:w="7118" w:type="dxa"/>
            <w:gridSpan w:val="2"/>
            <w:vAlign w:val="center"/>
          </w:tcPr>
          <w:p w14:paraId="22A771A4" w14:textId="09BC7B9F" w:rsidR="00891CE7" w:rsidRDefault="00891CE7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UR</w:t>
            </w:r>
          </w:p>
        </w:tc>
      </w:tr>
    </w:tbl>
    <w:p w14:paraId="051A2811" w14:textId="3038899F" w:rsidR="00891CE7" w:rsidRDefault="00891CE7" w:rsidP="00CB6ED7">
      <w:pPr>
        <w:spacing w:after="0"/>
        <w:rPr>
          <w:sz w:val="20"/>
          <w:szCs w:val="20"/>
        </w:rPr>
      </w:pPr>
    </w:p>
    <w:p w14:paraId="46F22B43" w14:textId="7B40C357" w:rsidR="00824357" w:rsidRDefault="00CE58BB" w:rsidP="00525734">
      <w:pPr>
        <w:spacing w:after="0"/>
        <w:rPr>
          <w:b/>
          <w:szCs w:val="20"/>
        </w:rPr>
      </w:pPr>
      <w:sdt>
        <w:sdtPr>
          <w:rPr>
            <w:b/>
            <w:szCs w:val="20"/>
          </w:rPr>
          <w:id w:val="-19421353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734">
            <w:rPr>
              <w:rFonts w:ascii="MS Gothic" w:eastAsia="MS Gothic" w:hAnsi="MS Gothic" w:hint="eastAsia"/>
              <w:b/>
              <w:szCs w:val="20"/>
            </w:rPr>
            <w:t>☐</w:t>
          </w:r>
        </w:sdtContent>
      </w:sdt>
      <w:r w:rsidR="00525734" w:rsidRPr="00DE3CBE">
        <w:rPr>
          <w:b/>
          <w:szCs w:val="20"/>
        </w:rPr>
        <w:t xml:space="preserve">   </w:t>
      </w:r>
      <w:r w:rsidR="00525734">
        <w:rPr>
          <w:b/>
          <w:szCs w:val="20"/>
        </w:rPr>
        <w:t>Drugi viri financiranja</w:t>
      </w:r>
    </w:p>
    <w:tbl>
      <w:tblPr>
        <w:tblStyle w:val="Tabelamrea"/>
        <w:tblW w:w="9787" w:type="dxa"/>
        <w:tblInd w:w="-147" w:type="dxa"/>
        <w:tblLook w:val="04A0" w:firstRow="1" w:lastRow="0" w:firstColumn="1" w:lastColumn="0" w:noHBand="0" w:noVBand="1"/>
      </w:tblPr>
      <w:tblGrid>
        <w:gridCol w:w="368"/>
        <w:gridCol w:w="2301"/>
        <w:gridCol w:w="7107"/>
        <w:gridCol w:w="11"/>
      </w:tblGrid>
      <w:tr w:rsidR="00824357" w:rsidRPr="006A3804" w14:paraId="270CA9FB" w14:textId="77777777" w:rsidTr="003F2035">
        <w:trPr>
          <w:gridAfter w:val="1"/>
          <w:wAfter w:w="11" w:type="dxa"/>
          <w:trHeight w:val="418"/>
        </w:trPr>
        <w:tc>
          <w:tcPr>
            <w:tcW w:w="9776" w:type="dxa"/>
            <w:gridSpan w:val="3"/>
          </w:tcPr>
          <w:p w14:paraId="2DE0E061" w14:textId="45FB1F4B" w:rsidR="00824357" w:rsidRPr="006A3804" w:rsidRDefault="00824357" w:rsidP="003F2035">
            <w:pPr>
              <w:spacing w:line="276" w:lineRule="auto"/>
              <w:rPr>
                <w:sz w:val="20"/>
                <w:szCs w:val="20"/>
              </w:rPr>
            </w:pPr>
            <w:r w:rsidRPr="006A3804">
              <w:rPr>
                <w:sz w:val="20"/>
                <w:szCs w:val="20"/>
              </w:rPr>
              <w:t xml:space="preserve">Navedite druge vire in načrtovano višino financiranja (CEEPUS, Erasmus+ KA1, </w:t>
            </w:r>
            <w:r w:rsidR="00CE58BB">
              <w:rPr>
                <w:sz w:val="20"/>
                <w:szCs w:val="20"/>
              </w:rPr>
              <w:t>donacije</w:t>
            </w:r>
            <w:r w:rsidRPr="006A3804">
              <w:rPr>
                <w:sz w:val="20"/>
                <w:szCs w:val="20"/>
              </w:rPr>
              <w:t>…)</w:t>
            </w:r>
          </w:p>
        </w:tc>
      </w:tr>
      <w:tr w:rsidR="00824357" w:rsidRPr="00BC4862" w14:paraId="3AC936BE" w14:textId="77777777" w:rsidTr="00976273">
        <w:trPr>
          <w:trHeight w:val="416"/>
        </w:trPr>
        <w:tc>
          <w:tcPr>
            <w:tcW w:w="368" w:type="dxa"/>
          </w:tcPr>
          <w:p w14:paraId="2BE1BEC4" w14:textId="77777777" w:rsidR="00824357" w:rsidRPr="00BC4862" w:rsidRDefault="00824357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</w:p>
        </w:tc>
        <w:tc>
          <w:tcPr>
            <w:tcW w:w="2301" w:type="dxa"/>
          </w:tcPr>
          <w:p w14:paraId="7E84E089" w14:textId="71EF1898" w:rsidR="00824357" w:rsidRPr="00C87476" w:rsidRDefault="00824357" w:rsidP="00976273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Vir:</w:t>
            </w:r>
            <w:r w:rsidR="00976273" w:rsidRPr="00976273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118" w:type="dxa"/>
            <w:gridSpan w:val="2"/>
          </w:tcPr>
          <w:p w14:paraId="550EFB3D" w14:textId="408BAC7C" w:rsidR="00824357" w:rsidRPr="00B85B28" w:rsidRDefault="00824357" w:rsidP="00976273">
            <w:pPr>
              <w:spacing w:line="276" w:lineRule="auto"/>
              <w:rPr>
                <w:sz w:val="20"/>
                <w:szCs w:val="20"/>
              </w:rPr>
            </w:pPr>
            <w:r w:rsidRPr="00824357">
              <w:rPr>
                <w:sz w:val="20"/>
                <w:szCs w:val="20"/>
              </w:rPr>
              <w:t>Višina sofinanciranja</w:t>
            </w:r>
            <w:r>
              <w:rPr>
                <w:sz w:val="20"/>
                <w:szCs w:val="20"/>
              </w:rPr>
              <w:t>:</w:t>
            </w:r>
            <w:r w:rsidRPr="00824357">
              <w:rPr>
                <w:b/>
                <w:sz w:val="20"/>
                <w:szCs w:val="20"/>
              </w:rPr>
              <w:t xml:space="preserve"> EUR</w:t>
            </w:r>
          </w:p>
        </w:tc>
      </w:tr>
      <w:tr w:rsidR="00976273" w:rsidRPr="00BC4862" w14:paraId="6331F238" w14:textId="77777777" w:rsidTr="003F2035">
        <w:trPr>
          <w:trHeight w:val="416"/>
        </w:trPr>
        <w:tc>
          <w:tcPr>
            <w:tcW w:w="368" w:type="dxa"/>
          </w:tcPr>
          <w:p w14:paraId="6FC07BAE" w14:textId="3201ECAB" w:rsidR="00976273" w:rsidRPr="00BC4862" w:rsidRDefault="00976273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2301" w:type="dxa"/>
          </w:tcPr>
          <w:p w14:paraId="4655C39D" w14:textId="77777777" w:rsidR="00976273" w:rsidRPr="00C87476" w:rsidRDefault="00976273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Vir:</w:t>
            </w:r>
            <w:r w:rsidRPr="00976273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118" w:type="dxa"/>
            <w:gridSpan w:val="2"/>
          </w:tcPr>
          <w:p w14:paraId="633E2C2F" w14:textId="77777777" w:rsidR="00976273" w:rsidRPr="00B85B28" w:rsidRDefault="00976273" w:rsidP="003F2035">
            <w:pPr>
              <w:spacing w:line="276" w:lineRule="auto"/>
              <w:rPr>
                <w:sz w:val="20"/>
                <w:szCs w:val="20"/>
              </w:rPr>
            </w:pPr>
            <w:r w:rsidRPr="00824357">
              <w:rPr>
                <w:sz w:val="20"/>
                <w:szCs w:val="20"/>
              </w:rPr>
              <w:t>Višina sofinanciranja</w:t>
            </w:r>
            <w:r>
              <w:rPr>
                <w:sz w:val="20"/>
                <w:szCs w:val="20"/>
              </w:rPr>
              <w:t>:</w:t>
            </w:r>
            <w:r w:rsidRPr="00824357">
              <w:rPr>
                <w:b/>
                <w:sz w:val="20"/>
                <w:szCs w:val="20"/>
              </w:rPr>
              <w:t xml:space="preserve"> EUR</w:t>
            </w:r>
          </w:p>
        </w:tc>
      </w:tr>
      <w:tr w:rsidR="00976273" w:rsidRPr="00BC4862" w14:paraId="2AED6A0D" w14:textId="77777777" w:rsidTr="003F2035">
        <w:trPr>
          <w:trHeight w:val="416"/>
        </w:trPr>
        <w:tc>
          <w:tcPr>
            <w:tcW w:w="368" w:type="dxa"/>
          </w:tcPr>
          <w:p w14:paraId="0E2644CF" w14:textId="514299C6" w:rsidR="00976273" w:rsidRPr="00BC4862" w:rsidRDefault="006A3804" w:rsidP="003F203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2301" w:type="dxa"/>
          </w:tcPr>
          <w:p w14:paraId="6D2A7357" w14:textId="77777777" w:rsidR="00976273" w:rsidRPr="00C87476" w:rsidRDefault="00976273" w:rsidP="003F2035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Vir:</w:t>
            </w:r>
            <w:r w:rsidRPr="00976273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118" w:type="dxa"/>
            <w:gridSpan w:val="2"/>
          </w:tcPr>
          <w:p w14:paraId="1097CF03" w14:textId="77777777" w:rsidR="00976273" w:rsidRPr="00B85B28" w:rsidRDefault="00976273" w:rsidP="003F2035">
            <w:pPr>
              <w:spacing w:line="276" w:lineRule="auto"/>
              <w:rPr>
                <w:sz w:val="20"/>
                <w:szCs w:val="20"/>
              </w:rPr>
            </w:pPr>
            <w:r w:rsidRPr="00824357">
              <w:rPr>
                <w:sz w:val="20"/>
                <w:szCs w:val="20"/>
              </w:rPr>
              <w:t>Višina sofinanciranja</w:t>
            </w:r>
            <w:r>
              <w:rPr>
                <w:sz w:val="20"/>
                <w:szCs w:val="20"/>
              </w:rPr>
              <w:t>:</w:t>
            </w:r>
            <w:r w:rsidRPr="00824357">
              <w:rPr>
                <w:b/>
                <w:sz w:val="20"/>
                <w:szCs w:val="20"/>
              </w:rPr>
              <w:t xml:space="preserve"> EUR</w:t>
            </w:r>
          </w:p>
        </w:tc>
      </w:tr>
      <w:tr w:rsidR="006A3804" w:rsidRPr="00BC4862" w14:paraId="0D5A69AC" w14:textId="77777777" w:rsidTr="00EB6383">
        <w:trPr>
          <w:trHeight w:val="411"/>
        </w:trPr>
        <w:tc>
          <w:tcPr>
            <w:tcW w:w="2669" w:type="dxa"/>
            <w:gridSpan w:val="2"/>
          </w:tcPr>
          <w:p w14:paraId="16C3A7AA" w14:textId="79698BE8" w:rsidR="006A3804" w:rsidRPr="006A3804" w:rsidRDefault="006A3804" w:rsidP="00976273">
            <w:pPr>
              <w:spacing w:line="276" w:lineRule="auto"/>
              <w:rPr>
                <w:b/>
                <w:sz w:val="20"/>
                <w:szCs w:val="20"/>
              </w:rPr>
            </w:pPr>
            <w:r w:rsidRPr="006A3804">
              <w:rPr>
                <w:b/>
                <w:sz w:val="20"/>
                <w:szCs w:val="20"/>
              </w:rPr>
              <w:t>Skupaj</w:t>
            </w:r>
          </w:p>
        </w:tc>
        <w:tc>
          <w:tcPr>
            <w:tcW w:w="7118" w:type="dxa"/>
            <w:gridSpan w:val="2"/>
          </w:tcPr>
          <w:p w14:paraId="6B03D6F5" w14:textId="470F6A07" w:rsidR="006A3804" w:rsidRPr="00C87476" w:rsidRDefault="006A3804" w:rsidP="00976273">
            <w:pPr>
              <w:spacing w:line="276" w:lineRule="auto"/>
              <w:rPr>
                <w:b/>
                <w:sz w:val="20"/>
                <w:szCs w:val="20"/>
              </w:rPr>
            </w:pPr>
            <w:r w:rsidRPr="00824357">
              <w:rPr>
                <w:sz w:val="20"/>
                <w:szCs w:val="20"/>
              </w:rPr>
              <w:t>Višina sofinanciranja</w:t>
            </w:r>
            <w:r>
              <w:rPr>
                <w:sz w:val="20"/>
                <w:szCs w:val="20"/>
              </w:rPr>
              <w:t>:</w:t>
            </w:r>
            <w:r w:rsidRPr="00824357">
              <w:rPr>
                <w:b/>
                <w:sz w:val="20"/>
                <w:szCs w:val="20"/>
              </w:rPr>
              <w:t xml:space="preserve"> EUR</w:t>
            </w:r>
          </w:p>
        </w:tc>
      </w:tr>
    </w:tbl>
    <w:p w14:paraId="74E496F1" w14:textId="1EDF3F02" w:rsidR="00525734" w:rsidRDefault="00525734" w:rsidP="00CB6ED7">
      <w:pPr>
        <w:spacing w:after="0"/>
        <w:rPr>
          <w:sz w:val="20"/>
          <w:szCs w:val="20"/>
        </w:rPr>
      </w:pPr>
    </w:p>
    <w:p w14:paraId="126D95C5" w14:textId="77777777" w:rsidR="00B85B28" w:rsidRDefault="00B85B28" w:rsidP="00CB6ED7">
      <w:pPr>
        <w:spacing w:after="0"/>
        <w:rPr>
          <w:sz w:val="20"/>
          <w:szCs w:val="20"/>
        </w:rPr>
      </w:pPr>
      <w:r>
        <w:rPr>
          <w:sz w:val="20"/>
          <w:szCs w:val="20"/>
        </w:rPr>
        <w:t>Priloge:</w:t>
      </w:r>
    </w:p>
    <w:p w14:paraId="11175759" w14:textId="1909846A" w:rsidR="00B85B28" w:rsidRDefault="00023368" w:rsidP="00B85B28">
      <w:pPr>
        <w:pStyle w:val="Odstavekseznama"/>
        <w:numPr>
          <w:ilvl w:val="0"/>
          <w:numId w:val="1"/>
        </w:num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>Preliminarni p</w:t>
      </w:r>
      <w:r w:rsidR="00B85B28" w:rsidRPr="00304CB7">
        <w:rPr>
          <w:b/>
          <w:sz w:val="20"/>
          <w:szCs w:val="20"/>
        </w:rPr>
        <w:t>rogram</w:t>
      </w:r>
      <w:r w:rsidR="00304CB7" w:rsidRPr="00304CB7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študijskega obiska</w:t>
      </w:r>
    </w:p>
    <w:p w14:paraId="0122303E" w14:textId="74B059E4" w:rsidR="007C24BD" w:rsidRPr="00304CB7" w:rsidRDefault="007C24BD" w:rsidP="00B85B28">
      <w:pPr>
        <w:pStyle w:val="Odstavekseznama"/>
        <w:numPr>
          <w:ilvl w:val="0"/>
          <w:numId w:val="1"/>
        </w:num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>…</w:t>
      </w:r>
    </w:p>
    <w:p w14:paraId="477EAE53" w14:textId="77777777" w:rsidR="00AF2C22" w:rsidRDefault="00AF2C22" w:rsidP="00AF2C22">
      <w:pPr>
        <w:pStyle w:val="Odstavekseznama"/>
        <w:spacing w:after="0"/>
        <w:rPr>
          <w:sz w:val="20"/>
          <w:szCs w:val="20"/>
        </w:rPr>
      </w:pPr>
    </w:p>
    <w:p w14:paraId="61F27A72" w14:textId="5140F24C" w:rsidR="00086C7D" w:rsidRPr="00BC4862" w:rsidRDefault="00086C7D" w:rsidP="00CB6ED7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zjavljamo, da </w:t>
      </w:r>
      <w:r w:rsidR="00CE0479">
        <w:rPr>
          <w:b/>
          <w:sz w:val="20"/>
          <w:szCs w:val="20"/>
        </w:rPr>
        <w:t>stroški</w:t>
      </w:r>
      <w:r w:rsidR="007053E2">
        <w:rPr>
          <w:b/>
          <w:sz w:val="20"/>
          <w:szCs w:val="20"/>
        </w:rPr>
        <w:t>,</w:t>
      </w:r>
      <w:r w:rsidR="00CE0479">
        <w:rPr>
          <w:b/>
          <w:sz w:val="20"/>
          <w:szCs w:val="20"/>
        </w:rPr>
        <w:t xml:space="preserve"> zgoraj navedenih aktivnosti</w:t>
      </w:r>
      <w:r w:rsidR="007053E2">
        <w:rPr>
          <w:b/>
          <w:sz w:val="20"/>
          <w:szCs w:val="20"/>
        </w:rPr>
        <w:t>,</w:t>
      </w:r>
      <w:r w:rsidR="00CE0479">
        <w:rPr>
          <w:b/>
          <w:sz w:val="20"/>
          <w:szCs w:val="20"/>
        </w:rPr>
        <w:t xml:space="preserve"> ne bodo dvojno financirani.</w:t>
      </w:r>
    </w:p>
    <w:p w14:paraId="2E504E84" w14:textId="77777777" w:rsidR="007053E2" w:rsidRDefault="007053E2" w:rsidP="00CB6ED7">
      <w:pPr>
        <w:spacing w:after="0"/>
        <w:rPr>
          <w:sz w:val="20"/>
          <w:szCs w:val="20"/>
        </w:rPr>
      </w:pPr>
    </w:p>
    <w:p w14:paraId="59E0F565" w14:textId="77777777" w:rsidR="007053E2" w:rsidRDefault="007053E2" w:rsidP="00CB6ED7">
      <w:pPr>
        <w:spacing w:after="0"/>
        <w:rPr>
          <w:sz w:val="20"/>
          <w:szCs w:val="20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99092D" w:rsidRPr="00BC4862" w14:paraId="2FEFA414" w14:textId="77777777" w:rsidTr="00BC4862">
        <w:tc>
          <w:tcPr>
            <w:tcW w:w="9062" w:type="dxa"/>
            <w:gridSpan w:val="2"/>
          </w:tcPr>
          <w:p w14:paraId="2632FC8F" w14:textId="77777777" w:rsidR="0099092D" w:rsidRPr="0074003F" w:rsidRDefault="0099092D" w:rsidP="00CB6ED7">
            <w:pPr>
              <w:rPr>
                <w:b/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Kraj in datum:</w:t>
            </w:r>
            <w:r w:rsidR="00BC4862">
              <w:rPr>
                <w:sz w:val="20"/>
                <w:szCs w:val="20"/>
              </w:rPr>
              <w:t xml:space="preserve"> </w:t>
            </w:r>
          </w:p>
          <w:p w14:paraId="0D0FBDC3" w14:textId="77777777" w:rsidR="0099092D" w:rsidRPr="00BC4862" w:rsidRDefault="0099092D" w:rsidP="00CB6ED7">
            <w:pPr>
              <w:rPr>
                <w:sz w:val="20"/>
                <w:szCs w:val="20"/>
              </w:rPr>
            </w:pPr>
          </w:p>
        </w:tc>
      </w:tr>
      <w:tr w:rsidR="00D025DA" w:rsidRPr="00BC4862" w14:paraId="3E6DAA1B" w14:textId="77777777" w:rsidTr="00BC4862">
        <w:tc>
          <w:tcPr>
            <w:tcW w:w="4531" w:type="dxa"/>
          </w:tcPr>
          <w:p w14:paraId="17765CA0" w14:textId="2401B189" w:rsidR="00D025DA" w:rsidRPr="00BC4862" w:rsidRDefault="00D025DA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 xml:space="preserve">Ime, priimek in podpis </w:t>
            </w:r>
            <w:r w:rsidR="00304CB7">
              <w:rPr>
                <w:sz w:val="20"/>
                <w:szCs w:val="20"/>
              </w:rPr>
              <w:t xml:space="preserve">koordinatorja </w:t>
            </w:r>
            <w:r w:rsidR="00023368">
              <w:rPr>
                <w:sz w:val="20"/>
                <w:szCs w:val="20"/>
              </w:rPr>
              <w:t>študijskega obiska</w:t>
            </w:r>
          </w:p>
          <w:p w14:paraId="7490298F" w14:textId="01999C2C" w:rsidR="00BC4862" w:rsidRDefault="00BC4862" w:rsidP="00CB6ED7">
            <w:pPr>
              <w:rPr>
                <w:b/>
                <w:sz w:val="20"/>
                <w:szCs w:val="20"/>
              </w:rPr>
            </w:pPr>
          </w:p>
          <w:p w14:paraId="7D08E314" w14:textId="77777777" w:rsidR="005B4C97" w:rsidRPr="00BC4862" w:rsidRDefault="005B4C97" w:rsidP="00CB6ED7">
            <w:pPr>
              <w:rPr>
                <w:b/>
                <w:sz w:val="20"/>
                <w:szCs w:val="20"/>
              </w:rPr>
            </w:pPr>
          </w:p>
          <w:p w14:paraId="59974B95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Podpis:</w:t>
            </w:r>
          </w:p>
          <w:p w14:paraId="1C3B7E0E" w14:textId="58FC5EB7" w:rsidR="007E19CB" w:rsidRDefault="007E19CB" w:rsidP="00CB6ED7">
            <w:pPr>
              <w:rPr>
                <w:sz w:val="20"/>
                <w:szCs w:val="20"/>
              </w:rPr>
            </w:pPr>
          </w:p>
          <w:p w14:paraId="64CA7FCD" w14:textId="4795B5D6" w:rsidR="005B4C97" w:rsidRDefault="005B4C97" w:rsidP="00CB6ED7">
            <w:pPr>
              <w:rPr>
                <w:sz w:val="20"/>
                <w:szCs w:val="20"/>
              </w:rPr>
            </w:pPr>
          </w:p>
          <w:p w14:paraId="556DAED4" w14:textId="77777777" w:rsidR="005B4C97" w:rsidRPr="00BC4862" w:rsidRDefault="005B4C97" w:rsidP="00CB6ED7">
            <w:pPr>
              <w:rPr>
                <w:sz w:val="20"/>
                <w:szCs w:val="20"/>
              </w:rPr>
            </w:pPr>
          </w:p>
          <w:p w14:paraId="315F9A48" w14:textId="12793962" w:rsidR="0099092D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________________________________________</w:t>
            </w:r>
          </w:p>
        </w:tc>
        <w:tc>
          <w:tcPr>
            <w:tcW w:w="4531" w:type="dxa"/>
          </w:tcPr>
          <w:p w14:paraId="3BAE82AA" w14:textId="77777777" w:rsidR="00D025DA" w:rsidRPr="00BC4862" w:rsidRDefault="00D025DA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Ime in priimek odgovorne osebe, dekan</w:t>
            </w:r>
          </w:p>
          <w:p w14:paraId="30D78AAD" w14:textId="039DB1DA" w:rsidR="0099092D" w:rsidRDefault="0099092D" w:rsidP="00CB6ED7">
            <w:pPr>
              <w:rPr>
                <w:b/>
                <w:sz w:val="20"/>
                <w:szCs w:val="20"/>
              </w:rPr>
            </w:pPr>
          </w:p>
          <w:p w14:paraId="53BC998A" w14:textId="77777777" w:rsidR="00957621" w:rsidRPr="00BC4862" w:rsidRDefault="00957621" w:rsidP="00CB6ED7">
            <w:pPr>
              <w:rPr>
                <w:b/>
                <w:sz w:val="20"/>
                <w:szCs w:val="20"/>
              </w:rPr>
            </w:pPr>
          </w:p>
          <w:p w14:paraId="117D4FAF" w14:textId="77777777" w:rsidR="0013757D" w:rsidRPr="00BC4862" w:rsidRDefault="0013757D" w:rsidP="00CB6ED7">
            <w:pPr>
              <w:rPr>
                <w:b/>
                <w:sz w:val="20"/>
                <w:szCs w:val="20"/>
              </w:rPr>
            </w:pPr>
          </w:p>
          <w:p w14:paraId="0F66A838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Podpis in žig</w:t>
            </w:r>
          </w:p>
          <w:p w14:paraId="7050364C" w14:textId="6BD8DDEB" w:rsidR="007E19CB" w:rsidRDefault="007E19CB" w:rsidP="00CB6ED7">
            <w:pPr>
              <w:rPr>
                <w:sz w:val="20"/>
                <w:szCs w:val="20"/>
              </w:rPr>
            </w:pPr>
          </w:p>
          <w:p w14:paraId="79C67794" w14:textId="4DE668AB" w:rsidR="005B4C97" w:rsidRDefault="005B4C97" w:rsidP="00CB6ED7">
            <w:pPr>
              <w:rPr>
                <w:sz w:val="20"/>
                <w:szCs w:val="20"/>
              </w:rPr>
            </w:pPr>
          </w:p>
          <w:p w14:paraId="1B4A445C" w14:textId="77777777" w:rsidR="005B4C97" w:rsidRPr="00BC4862" w:rsidRDefault="005B4C97" w:rsidP="00CB6ED7">
            <w:pPr>
              <w:rPr>
                <w:sz w:val="20"/>
                <w:szCs w:val="20"/>
              </w:rPr>
            </w:pPr>
          </w:p>
          <w:p w14:paraId="503FE62A" w14:textId="77777777" w:rsidR="007E19CB" w:rsidRPr="00BC4862" w:rsidRDefault="007E19CB" w:rsidP="00CB6ED7">
            <w:pPr>
              <w:rPr>
                <w:sz w:val="20"/>
                <w:szCs w:val="20"/>
              </w:rPr>
            </w:pPr>
            <w:r w:rsidRPr="00BC4862">
              <w:rPr>
                <w:sz w:val="20"/>
                <w:szCs w:val="20"/>
              </w:rPr>
              <w:t>_________________________________________</w:t>
            </w:r>
          </w:p>
        </w:tc>
      </w:tr>
    </w:tbl>
    <w:p w14:paraId="1023A747" w14:textId="77777777" w:rsidR="00CB6ED7" w:rsidRDefault="00CB6ED7" w:rsidP="00F90B91">
      <w:pPr>
        <w:spacing w:after="0"/>
      </w:pPr>
    </w:p>
    <w:p w14:paraId="42D4FDA0" w14:textId="77777777" w:rsidR="0013757D" w:rsidRDefault="0013757D" w:rsidP="00F90B91">
      <w:pPr>
        <w:spacing w:after="0"/>
      </w:pPr>
    </w:p>
    <w:p w14:paraId="0012AAC3" w14:textId="77777777" w:rsidR="0013757D" w:rsidRDefault="0013757D" w:rsidP="00F90B91">
      <w:pPr>
        <w:spacing w:after="0"/>
      </w:pPr>
    </w:p>
    <w:sectPr w:rsidR="0013757D" w:rsidSect="00D552AA">
      <w:footerReference w:type="default" r:id="rId8"/>
      <w:headerReference w:type="first" r:id="rId9"/>
      <w:footerReference w:type="first" r:id="rId10"/>
      <w:pgSz w:w="11906" w:h="16838"/>
      <w:pgMar w:top="1222" w:right="991" w:bottom="1417" w:left="1276" w:header="56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A0F83" w14:textId="77777777" w:rsidR="00371787" w:rsidRDefault="00371787" w:rsidP="00A25D2D">
      <w:pPr>
        <w:spacing w:after="0" w:line="240" w:lineRule="auto"/>
      </w:pPr>
      <w:r>
        <w:separator/>
      </w:r>
    </w:p>
  </w:endnote>
  <w:endnote w:type="continuationSeparator" w:id="0">
    <w:p w14:paraId="24C1DF83" w14:textId="77777777" w:rsidR="00371787" w:rsidRDefault="00371787" w:rsidP="00A25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1474215"/>
      <w:docPartObj>
        <w:docPartGallery w:val="Page Numbers (Bottom of Page)"/>
        <w:docPartUnique/>
      </w:docPartObj>
    </w:sdtPr>
    <w:sdtEndPr/>
    <w:sdtContent>
      <w:sdt>
        <w:sdtPr>
          <w:id w:val="157513059"/>
          <w:docPartObj>
            <w:docPartGallery w:val="Page Numbers (Top of Page)"/>
            <w:docPartUnique/>
          </w:docPartObj>
        </w:sdtPr>
        <w:sdtEndPr/>
        <w:sdtContent>
          <w:p w14:paraId="2574A5BE" w14:textId="77777777" w:rsidR="001E4515" w:rsidRDefault="001E4515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7071E8D" w14:textId="77777777" w:rsidR="00CE0479" w:rsidRDefault="00CE047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825337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6CDAB5E" w14:textId="77777777" w:rsidR="00CE0479" w:rsidRDefault="00CE0479">
            <w:pPr>
              <w:pStyle w:val="Noga"/>
              <w:jc w:val="right"/>
            </w:pPr>
            <w:r>
              <w:t xml:space="preserve">Stra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d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3460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33ED33" w14:textId="77777777" w:rsidR="00CE0479" w:rsidRDefault="00CE047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DA0D4" w14:textId="77777777" w:rsidR="00371787" w:rsidRDefault="00371787" w:rsidP="00A25D2D">
      <w:pPr>
        <w:spacing w:after="0" w:line="240" w:lineRule="auto"/>
      </w:pPr>
      <w:r>
        <w:separator/>
      </w:r>
    </w:p>
  </w:footnote>
  <w:footnote w:type="continuationSeparator" w:id="0">
    <w:p w14:paraId="2C50D0CA" w14:textId="77777777" w:rsidR="00371787" w:rsidRDefault="00371787" w:rsidP="00A25D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4101F" w14:textId="77777777" w:rsidR="003255CB" w:rsidRPr="002E67E7" w:rsidRDefault="003255CB" w:rsidP="003255CB">
    <w:pPr>
      <w:spacing w:before="3" w:after="0" w:line="140" w:lineRule="exact"/>
      <w:jc w:val="both"/>
      <w:rPr>
        <w:sz w:val="14"/>
        <w:szCs w:val="14"/>
      </w:rPr>
    </w:pPr>
    <w:r w:rsidRPr="002E67E7">
      <w:rPr>
        <w:noProof/>
        <w:lang w:eastAsia="sl-SI"/>
      </w:rPr>
      <w:drawing>
        <wp:anchor distT="0" distB="0" distL="114300" distR="114300" simplePos="0" relativeHeight="251659264" behindDoc="1" locked="0" layoutInCell="1" allowOverlap="1" wp14:anchorId="2413D3AF" wp14:editId="27AC9DCB">
          <wp:simplePos x="0" y="0"/>
          <wp:positionH relativeFrom="margin">
            <wp:align>center</wp:align>
          </wp:positionH>
          <wp:positionV relativeFrom="paragraph">
            <wp:posOffset>-196850</wp:posOffset>
          </wp:positionV>
          <wp:extent cx="966470" cy="554990"/>
          <wp:effectExtent l="0" t="0" r="5080" b="0"/>
          <wp:wrapNone/>
          <wp:docPr id="10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6470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67E7">
      <w:rPr>
        <w:noProof/>
        <w:lang w:eastAsia="sl-SI"/>
      </w:rPr>
      <w:drawing>
        <wp:anchor distT="0" distB="0" distL="114300" distR="114300" simplePos="0" relativeHeight="251660288" behindDoc="0" locked="0" layoutInCell="1" allowOverlap="1" wp14:anchorId="242E3796" wp14:editId="1C1729DF">
          <wp:simplePos x="0" y="0"/>
          <wp:positionH relativeFrom="margin">
            <wp:align>right</wp:align>
          </wp:positionH>
          <wp:positionV relativeFrom="paragraph">
            <wp:posOffset>-67945</wp:posOffset>
          </wp:positionV>
          <wp:extent cx="1685925" cy="476250"/>
          <wp:effectExtent l="0" t="0" r="9525" b="0"/>
          <wp:wrapSquare wrapText="bothSides"/>
          <wp:docPr id="11" name="Slika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4232C">
      <w:rPr>
        <w:noProof/>
      </w:rPr>
      <w:drawing>
        <wp:anchor distT="0" distB="0" distL="114300" distR="114300" simplePos="0" relativeHeight="251661312" behindDoc="1" locked="0" layoutInCell="1" allowOverlap="1" wp14:anchorId="3FAE0237" wp14:editId="1197C649">
          <wp:simplePos x="0" y="0"/>
          <wp:positionH relativeFrom="column">
            <wp:posOffset>-394970</wp:posOffset>
          </wp:positionH>
          <wp:positionV relativeFrom="paragraph">
            <wp:posOffset>7620</wp:posOffset>
          </wp:positionV>
          <wp:extent cx="2028825" cy="328295"/>
          <wp:effectExtent l="0" t="0" r="9525" b="0"/>
          <wp:wrapTight wrapText="bothSides">
            <wp:wrapPolygon edited="0">
              <wp:start x="0" y="0"/>
              <wp:lineTo x="0" y="20054"/>
              <wp:lineTo x="21499" y="20054"/>
              <wp:lineTo x="21499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328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0B6594" w14:textId="77777777" w:rsidR="003255CB" w:rsidRPr="002E67E7" w:rsidRDefault="003255CB" w:rsidP="003255CB">
    <w:pPr>
      <w:spacing w:after="0" w:line="200" w:lineRule="exact"/>
      <w:jc w:val="both"/>
      <w:rPr>
        <w:sz w:val="20"/>
        <w:szCs w:val="20"/>
      </w:rPr>
    </w:pPr>
  </w:p>
  <w:p w14:paraId="258C00D8" w14:textId="7A4F7016" w:rsidR="002F1F53" w:rsidRDefault="003255CB" w:rsidP="00D552AA">
    <w:pPr>
      <w:spacing w:after="0" w:line="240" w:lineRule="auto"/>
      <w:ind w:left="116" w:right="-20"/>
      <w:jc w:val="both"/>
    </w:pPr>
    <w:r>
      <w:rPr>
        <w:rFonts w:ascii="Times New Roman" w:eastAsia="Times New Roman" w:hAnsi="Times New Roman" w:cs="Times New Roman"/>
        <w:sz w:val="20"/>
        <w:szCs w:val="20"/>
      </w:rPr>
      <w:br w:type="textWrapping" w:clear="all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01A7C"/>
    <w:multiLevelType w:val="hybridMultilevel"/>
    <w:tmpl w:val="1F8CAE5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LQ0MTAyMTc1NbNU0lEKTi0uzszPAymwqAUAcFXGwCwAAAA="/>
  </w:docVars>
  <w:rsids>
    <w:rsidRoot w:val="00334DAC"/>
    <w:rsid w:val="00023368"/>
    <w:rsid w:val="00044441"/>
    <w:rsid w:val="00053666"/>
    <w:rsid w:val="00057C61"/>
    <w:rsid w:val="00080B05"/>
    <w:rsid w:val="00086C7D"/>
    <w:rsid w:val="000B02E2"/>
    <w:rsid w:val="000E2BC5"/>
    <w:rsid w:val="0013757D"/>
    <w:rsid w:val="00142C4F"/>
    <w:rsid w:val="0014697A"/>
    <w:rsid w:val="00155FEA"/>
    <w:rsid w:val="0016492A"/>
    <w:rsid w:val="00180458"/>
    <w:rsid w:val="00184E0B"/>
    <w:rsid w:val="001927DC"/>
    <w:rsid w:val="001D2E97"/>
    <w:rsid w:val="001E4515"/>
    <w:rsid w:val="00262280"/>
    <w:rsid w:val="002757BD"/>
    <w:rsid w:val="00285097"/>
    <w:rsid w:val="002A27DB"/>
    <w:rsid w:val="002A4AC8"/>
    <w:rsid w:val="002A6CC0"/>
    <w:rsid w:val="002F1F53"/>
    <w:rsid w:val="00304CB7"/>
    <w:rsid w:val="003255CB"/>
    <w:rsid w:val="00334DAC"/>
    <w:rsid w:val="00353BE2"/>
    <w:rsid w:val="00363305"/>
    <w:rsid w:val="00371787"/>
    <w:rsid w:val="003C6781"/>
    <w:rsid w:val="003F7825"/>
    <w:rsid w:val="0041482B"/>
    <w:rsid w:val="00457278"/>
    <w:rsid w:val="00470EA3"/>
    <w:rsid w:val="004A6478"/>
    <w:rsid w:val="004B4B98"/>
    <w:rsid w:val="004C5758"/>
    <w:rsid w:val="004D5ED5"/>
    <w:rsid w:val="004F3364"/>
    <w:rsid w:val="00525734"/>
    <w:rsid w:val="00536CE5"/>
    <w:rsid w:val="00555AE0"/>
    <w:rsid w:val="00565A9C"/>
    <w:rsid w:val="005B4C97"/>
    <w:rsid w:val="00611B1D"/>
    <w:rsid w:val="00612E86"/>
    <w:rsid w:val="006341EF"/>
    <w:rsid w:val="00686387"/>
    <w:rsid w:val="006A3804"/>
    <w:rsid w:val="006A6FF2"/>
    <w:rsid w:val="006C09A2"/>
    <w:rsid w:val="007053E2"/>
    <w:rsid w:val="00725CD7"/>
    <w:rsid w:val="0073460B"/>
    <w:rsid w:val="0074003F"/>
    <w:rsid w:val="007C24BD"/>
    <w:rsid w:val="007C5202"/>
    <w:rsid w:val="007E19CB"/>
    <w:rsid w:val="007E55BC"/>
    <w:rsid w:val="00815D4D"/>
    <w:rsid w:val="00820E66"/>
    <w:rsid w:val="00822F8C"/>
    <w:rsid w:val="008237FD"/>
    <w:rsid w:val="00824357"/>
    <w:rsid w:val="00824721"/>
    <w:rsid w:val="00824827"/>
    <w:rsid w:val="00891CE7"/>
    <w:rsid w:val="00923162"/>
    <w:rsid w:val="009350C3"/>
    <w:rsid w:val="00953079"/>
    <w:rsid w:val="00957621"/>
    <w:rsid w:val="009747A4"/>
    <w:rsid w:val="00976273"/>
    <w:rsid w:val="0099092D"/>
    <w:rsid w:val="00991CF1"/>
    <w:rsid w:val="009A6DCD"/>
    <w:rsid w:val="009B1F19"/>
    <w:rsid w:val="009D23D2"/>
    <w:rsid w:val="009E69BA"/>
    <w:rsid w:val="009F34E4"/>
    <w:rsid w:val="00A15C0F"/>
    <w:rsid w:val="00A25D2D"/>
    <w:rsid w:val="00A3562E"/>
    <w:rsid w:val="00A528FF"/>
    <w:rsid w:val="00A66A3D"/>
    <w:rsid w:val="00A7223A"/>
    <w:rsid w:val="00A86991"/>
    <w:rsid w:val="00AE3BCF"/>
    <w:rsid w:val="00AF2935"/>
    <w:rsid w:val="00AF2C22"/>
    <w:rsid w:val="00B13C54"/>
    <w:rsid w:val="00B17854"/>
    <w:rsid w:val="00B53E20"/>
    <w:rsid w:val="00B65CC8"/>
    <w:rsid w:val="00B67036"/>
    <w:rsid w:val="00B720E7"/>
    <w:rsid w:val="00B75EA0"/>
    <w:rsid w:val="00B85B28"/>
    <w:rsid w:val="00BC4862"/>
    <w:rsid w:val="00BE5EEE"/>
    <w:rsid w:val="00C318B9"/>
    <w:rsid w:val="00C624F0"/>
    <w:rsid w:val="00C87476"/>
    <w:rsid w:val="00CB6ED7"/>
    <w:rsid w:val="00CC00C1"/>
    <w:rsid w:val="00CE0479"/>
    <w:rsid w:val="00CE58BB"/>
    <w:rsid w:val="00CF0D0C"/>
    <w:rsid w:val="00CF708F"/>
    <w:rsid w:val="00D025DA"/>
    <w:rsid w:val="00D25D70"/>
    <w:rsid w:val="00D552AA"/>
    <w:rsid w:val="00D76BCA"/>
    <w:rsid w:val="00DB5C4B"/>
    <w:rsid w:val="00DD6E45"/>
    <w:rsid w:val="00DE3CBE"/>
    <w:rsid w:val="00E06AFB"/>
    <w:rsid w:val="00E15F95"/>
    <w:rsid w:val="00E444C5"/>
    <w:rsid w:val="00E55CCB"/>
    <w:rsid w:val="00E84191"/>
    <w:rsid w:val="00EA2007"/>
    <w:rsid w:val="00EE4384"/>
    <w:rsid w:val="00F044F0"/>
    <w:rsid w:val="00F0693D"/>
    <w:rsid w:val="00F23F7B"/>
    <w:rsid w:val="00F501C4"/>
    <w:rsid w:val="00F90B91"/>
    <w:rsid w:val="00F97682"/>
    <w:rsid w:val="00FB4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6474CCF8"/>
  <w15:chartTrackingRefBased/>
  <w15:docId w15:val="{3EBC2E83-6865-4D79-866A-106CA45CA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A25D2D"/>
  </w:style>
  <w:style w:type="paragraph" w:styleId="Noga">
    <w:name w:val="footer"/>
    <w:basedOn w:val="Navaden"/>
    <w:link w:val="NogaZnak"/>
    <w:uiPriority w:val="99"/>
    <w:unhideWhenUsed/>
    <w:rsid w:val="00A25D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25D2D"/>
  </w:style>
  <w:style w:type="table" w:styleId="Tabelamrea">
    <w:name w:val="Table Grid"/>
    <w:basedOn w:val="Navadnatabela"/>
    <w:uiPriority w:val="39"/>
    <w:rsid w:val="006A6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C48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C4862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DD6E45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AE3BCF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AE3BCF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AE3BCF"/>
    <w:rPr>
      <w:vertAlign w:val="superscript"/>
    </w:rPr>
  </w:style>
  <w:style w:type="paragraph" w:styleId="Odstavekseznama">
    <w:name w:val="List Paragraph"/>
    <w:basedOn w:val="Navaden"/>
    <w:uiPriority w:val="34"/>
    <w:qFormat/>
    <w:rsid w:val="00B85B28"/>
    <w:pPr>
      <w:ind w:left="720"/>
      <w:contextualSpacing/>
    </w:pPr>
  </w:style>
  <w:style w:type="character" w:styleId="Besedilooznabemesta">
    <w:name w:val="Placeholder Text"/>
    <w:basedOn w:val="Privzetapisavaodstavka"/>
    <w:uiPriority w:val="99"/>
    <w:semiHidden/>
    <w:rsid w:val="00353B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F7D9B43-81DD-4023-9DD3-0507B842E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oš Kline</dc:creator>
  <cp:keywords/>
  <dc:description/>
  <cp:lastModifiedBy>Uroš Kline</cp:lastModifiedBy>
  <cp:revision>18</cp:revision>
  <cp:lastPrinted>2017-05-31T15:20:00Z</cp:lastPrinted>
  <dcterms:created xsi:type="dcterms:W3CDTF">2017-06-01T14:28:00Z</dcterms:created>
  <dcterms:modified xsi:type="dcterms:W3CDTF">2022-03-11T15:28:00Z</dcterms:modified>
</cp:coreProperties>
</file>